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55E85" w14:textId="079BC4D2" w:rsidR="00402A3B" w:rsidRDefault="00E56D8F" w:rsidP="00445109">
      <w:pPr>
        <w:spacing w:after="0"/>
        <w:ind w:right="630"/>
        <w:rPr>
          <w:rFonts w:cstheme="minorHAnsi"/>
          <w:sz w:val="10"/>
          <w:szCs w:val="10"/>
        </w:rPr>
      </w:pPr>
      <w:r w:rsidRPr="00186FCB">
        <w:rPr>
          <w:noProof/>
          <w:color w:val="17458F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A94F1A3" wp14:editId="6BD6BAB9">
                <wp:simplePos x="0" y="0"/>
                <wp:positionH relativeFrom="column">
                  <wp:posOffset>2160270</wp:posOffset>
                </wp:positionH>
                <wp:positionV relativeFrom="paragraph">
                  <wp:posOffset>-504662</wp:posOffset>
                </wp:positionV>
                <wp:extent cx="2360930" cy="1404620"/>
                <wp:effectExtent l="0" t="0" r="0" b="0"/>
                <wp:wrapNone/>
                <wp:docPr id="962918041" name="Text Box 9629180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0FD85" w14:textId="77777777" w:rsidR="00E56D8F" w:rsidRPr="003B3C30" w:rsidRDefault="00E56D8F" w:rsidP="00E56D8F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3B3C30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2024 Auction Donor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94F1A3" id="_x0000_t202" coordsize="21600,21600" o:spt="202" path="m,l,21600r21600,l21600,xe">
                <v:stroke joinstyle="miter"/>
                <v:path gradientshapeok="t" o:connecttype="rect"/>
              </v:shapetype>
              <v:shape id="Text Box 962918041" o:spid="_x0000_s1026" type="#_x0000_t202" style="position:absolute;margin-left:170.1pt;margin-top:-39.75pt;width:185.9pt;height:110.6pt;z-index:2516705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lUMuk98AAAALAQAADwAAAAAAAAAA&#10;AAAAAABVBAAAZHJzL2Rvd25yZXYueG1sUEsFBgAAAAAEAAQA8wAAAGEFAAAAAA==&#10;" filled="f" stroked="f">
                <v:textbox style="mso-fit-shape-to-text:t">
                  <w:txbxContent>
                    <w:p w14:paraId="4920FD85" w14:textId="77777777" w:rsidR="00E56D8F" w:rsidRPr="003B3C30" w:rsidRDefault="00E56D8F" w:rsidP="00E56D8F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 w:rsidRPr="003B3C30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2024 Auction Donor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7111B858" wp14:editId="03D318B4">
            <wp:simplePos x="0" y="0"/>
            <wp:positionH relativeFrom="column">
              <wp:posOffset>4353171</wp:posOffset>
            </wp:positionH>
            <wp:positionV relativeFrom="paragraph">
              <wp:posOffset>-1212850</wp:posOffset>
            </wp:positionV>
            <wp:extent cx="2637790" cy="708025"/>
            <wp:effectExtent l="0" t="0" r="0" b="0"/>
            <wp:wrapNone/>
            <wp:docPr id="91064261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790" cy="708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1803">
        <w:rPr>
          <w:rFonts w:cstheme="minorHAnsi"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C89388E" wp14:editId="5D59244A">
                <wp:simplePos x="0" y="0"/>
                <wp:positionH relativeFrom="column">
                  <wp:posOffset>2499360</wp:posOffset>
                </wp:positionH>
                <wp:positionV relativeFrom="paragraph">
                  <wp:posOffset>-235974</wp:posOffset>
                </wp:positionV>
                <wp:extent cx="4918075" cy="766445"/>
                <wp:effectExtent l="0" t="0" r="0" b="0"/>
                <wp:wrapNone/>
                <wp:docPr id="12632049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075" cy="7664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D10F62" w14:textId="37631533" w:rsidR="001F25C9" w:rsidRPr="00E56D8F" w:rsidRDefault="001F25C9" w:rsidP="00E56D8F">
                            <w:pPr>
                              <w:spacing w:after="0"/>
                              <w:ind w:right="630"/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</w:pPr>
                            <w:r w:rsidRPr="00E56D8F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Thank you for your donation to the Auction for our Monte Carlo Casino Night fundraising event on </w:t>
                            </w:r>
                            <w:r w:rsidRPr="00E56D8F">
                              <w:rPr>
                                <w:rFonts w:cstheme="minorHAnsi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April 20, 2024</w:t>
                            </w:r>
                            <w:r w:rsidR="000E389D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 b</w:t>
                            </w:r>
                            <w:r w:rsidRPr="00E56D8F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>enefiting the Scottsdale North Rotary Foundation and OCJ KIDS supporting Arizona’s foster kids.  Your generous support will make an essential difference in many people's lives in our community.</w:t>
                            </w:r>
                          </w:p>
                          <w:p w14:paraId="7347F911" w14:textId="77777777" w:rsidR="001F25C9" w:rsidRPr="00E56D8F" w:rsidRDefault="001F25C9" w:rsidP="00E56D8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9388E" id="Text Box 2" o:spid="_x0000_s1027" type="#_x0000_t202" style="position:absolute;margin-left:196.8pt;margin-top:-18.6pt;width:387.25pt;height:60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" filled="f" stroked="f">
                <v:textbox>
                  <w:txbxContent>
                    <w:p w14:paraId="54D10F62" w14:textId="37631533" w:rsidR="001F25C9" w:rsidRPr="00E56D8F" w:rsidRDefault="001F25C9" w:rsidP="00E56D8F">
                      <w:pPr>
                        <w:spacing w:after="0"/>
                        <w:ind w:right="630"/>
                        <w:rPr>
                          <w:rFonts w:cstheme="minorHAnsi"/>
                          <w:iCs/>
                          <w:sz w:val="20"/>
                          <w:szCs w:val="20"/>
                        </w:rPr>
                      </w:pPr>
                      <w:r w:rsidRPr="00E56D8F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Thank you for your donation to the Auction for our Monte Carlo Casino Night fundraising event on </w:t>
                      </w:r>
                      <w:r w:rsidRPr="00E56D8F">
                        <w:rPr>
                          <w:rFonts w:cstheme="minorHAnsi"/>
                          <w:b/>
                          <w:bCs/>
                          <w:iCs/>
                          <w:sz w:val="20"/>
                          <w:szCs w:val="20"/>
                        </w:rPr>
                        <w:t>April 20, 2024</w:t>
                      </w:r>
                      <w:r w:rsidR="000E389D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 b</w:t>
                      </w:r>
                      <w:r w:rsidRPr="00E56D8F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>enefiting the Scottsdale North Rotary Foundation and OCJ KIDS supporting Arizona’s foster kids.  Your generous support will make an essential difference in many people's lives in our community.</w:t>
                      </w:r>
                    </w:p>
                    <w:p w14:paraId="7347F911" w14:textId="77777777" w:rsidR="001F25C9" w:rsidRPr="00E56D8F" w:rsidRDefault="001F25C9" w:rsidP="00E56D8F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iCs/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2FBE87F9" wp14:editId="535B5988">
            <wp:simplePos x="0" y="0"/>
            <wp:positionH relativeFrom="column">
              <wp:posOffset>6985</wp:posOffset>
            </wp:positionH>
            <wp:positionV relativeFrom="paragraph">
              <wp:posOffset>-1191014</wp:posOffset>
            </wp:positionV>
            <wp:extent cx="2514600" cy="1636395"/>
            <wp:effectExtent l="0" t="0" r="0" b="1905"/>
            <wp:wrapNone/>
            <wp:docPr id="9653514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36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06A39" w14:textId="65FF1B4F" w:rsidR="001F25C9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611CF411" w14:textId="5488D9A1" w:rsidR="001F25C9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6591E2A6" w14:textId="5EB85372" w:rsidR="001F25C9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246DEE1B" w14:textId="6AB5A060" w:rsidR="001F25C9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5B694B23" w14:textId="550729BA" w:rsidR="001F25C9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17F94CA1" w14:textId="0CC2BF58" w:rsidR="001F25C9" w:rsidRPr="00B7376A" w:rsidRDefault="001F25C9" w:rsidP="00445109">
      <w:pPr>
        <w:spacing w:after="0"/>
        <w:ind w:right="630"/>
        <w:rPr>
          <w:rFonts w:cstheme="minorHAnsi"/>
          <w:sz w:val="10"/>
          <w:szCs w:val="10"/>
        </w:rPr>
      </w:pPr>
    </w:p>
    <w:p w14:paraId="4B97DD12" w14:textId="1B405CE5" w:rsidR="00402A3B" w:rsidRPr="00B7376A" w:rsidRDefault="00402A3B" w:rsidP="00402A3B">
      <w:pPr>
        <w:spacing w:after="0"/>
        <w:ind w:right="630"/>
        <w:rPr>
          <w:rFonts w:cstheme="minorHAnsi"/>
          <w:sz w:val="20"/>
          <w:szCs w:val="20"/>
        </w:rPr>
      </w:pPr>
      <w:r w:rsidRPr="00B7376A">
        <w:rPr>
          <w:rFonts w:cstheme="minorHAnsi"/>
          <w:b/>
          <w:sz w:val="20"/>
          <w:szCs w:val="20"/>
        </w:rPr>
        <w:t>Donation examples:</w:t>
      </w:r>
      <w:r w:rsidRPr="00B7376A">
        <w:rPr>
          <w:rFonts w:cstheme="minorHAnsi"/>
          <w:sz w:val="20"/>
          <w:szCs w:val="20"/>
        </w:rPr>
        <w:t xml:space="preserve"> Luxury vacation packages, weekend getaways, spa treatments, artwork, gift baskets, tickets </w:t>
      </w:r>
      <w:r w:rsidR="00D6515C" w:rsidRPr="00B7376A">
        <w:rPr>
          <w:rFonts w:cstheme="minorHAnsi"/>
          <w:sz w:val="20"/>
          <w:szCs w:val="20"/>
        </w:rPr>
        <w:t>t</w:t>
      </w:r>
      <w:r w:rsidRPr="00B7376A">
        <w:rPr>
          <w:rFonts w:cstheme="minorHAnsi"/>
          <w:sz w:val="20"/>
          <w:szCs w:val="20"/>
        </w:rPr>
        <w:t>o sporting or cultural events, jewelry, fine wine, golf packages, sports memorabilia and collectibles.</w:t>
      </w:r>
    </w:p>
    <w:p w14:paraId="6518AC76" w14:textId="36CA2AA1" w:rsidR="004873B7" w:rsidRPr="00B7376A" w:rsidRDefault="004873B7" w:rsidP="00402A3B">
      <w:pPr>
        <w:spacing w:after="0"/>
        <w:ind w:right="630"/>
        <w:rPr>
          <w:rFonts w:cstheme="minorHAnsi"/>
          <w:sz w:val="16"/>
          <w:szCs w:val="16"/>
        </w:rPr>
      </w:pPr>
    </w:p>
    <w:p w14:paraId="0FE44F5D" w14:textId="0C462D5D" w:rsidR="00B7376A" w:rsidRPr="002178AE" w:rsidRDefault="00B7376A" w:rsidP="00E56D8F">
      <w:pPr>
        <w:spacing w:after="0"/>
        <w:ind w:right="630"/>
        <w:rPr>
          <w:rFonts w:cstheme="minorHAnsi"/>
          <w:i/>
          <w:iCs/>
          <w:color w:val="808080" w:themeColor="background1" w:themeShade="80"/>
          <w:sz w:val="18"/>
          <w:szCs w:val="18"/>
        </w:rPr>
      </w:pPr>
      <w:r w:rsidRPr="002178AE">
        <w:rPr>
          <w:rFonts w:cstheme="minorHAnsi"/>
          <w:b/>
          <w:bCs/>
          <w:i/>
          <w:iCs/>
          <w:color w:val="808080" w:themeColor="background1" w:themeShade="80"/>
          <w:sz w:val="18"/>
          <w:szCs w:val="18"/>
        </w:rPr>
        <w:t>Note:</w:t>
      </w:r>
      <w:r w:rsidRPr="002178AE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 To digitally complete this form, please click on each shaded area to fill in your relevant information.  Your “TAB key will allow you to easily move </w:t>
      </w:r>
      <w:r w:rsidR="0058138F" w:rsidRPr="002178AE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from one shaded area </w:t>
      </w:r>
      <w:r w:rsidRPr="002178AE">
        <w:rPr>
          <w:rFonts w:cstheme="minorHAnsi"/>
          <w:i/>
          <w:iCs/>
          <w:color w:val="808080" w:themeColor="background1" w:themeShade="80"/>
          <w:sz w:val="18"/>
          <w:szCs w:val="18"/>
        </w:rPr>
        <w:t>to the next area in the form.</w:t>
      </w:r>
    </w:p>
    <w:p w14:paraId="6E3B3334" w14:textId="77777777" w:rsidR="00B7376A" w:rsidRPr="00B7376A" w:rsidRDefault="00B7376A" w:rsidP="00B7376A">
      <w:pPr>
        <w:spacing w:after="0"/>
        <w:ind w:left="1440" w:right="630"/>
        <w:rPr>
          <w:rFonts w:cstheme="minorHAnsi"/>
          <w:i/>
          <w:iCs/>
          <w:sz w:val="12"/>
          <w:szCs w:val="12"/>
        </w:rPr>
      </w:pPr>
    </w:p>
    <w:p w14:paraId="693A8061" w14:textId="72655654" w:rsidR="004873B7" w:rsidRPr="00445109" w:rsidRDefault="00B14A52" w:rsidP="00402A3B">
      <w:pPr>
        <w:spacing w:after="0"/>
        <w:ind w:right="630"/>
        <w:rPr>
          <w:rFonts w:cstheme="minorHAnsi"/>
          <w:b/>
          <w:bCs/>
          <w:sz w:val="18"/>
          <w:szCs w:val="18"/>
        </w:rPr>
      </w:pPr>
      <w:r w:rsidRPr="00D6515C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92BEFB" wp14:editId="49667C5F">
                <wp:simplePos x="0" y="0"/>
                <wp:positionH relativeFrom="column">
                  <wp:posOffset>-36195</wp:posOffset>
                </wp:positionH>
                <wp:positionV relativeFrom="paragraph">
                  <wp:posOffset>1538605</wp:posOffset>
                </wp:positionV>
                <wp:extent cx="2360930" cy="25019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01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C576" w14:textId="4AC3AE1F" w:rsidR="00D6515C" w:rsidRPr="00445109" w:rsidRDefault="00D6515C">
                            <w:pPr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45109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Restrictions / Special Instruc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2BEFB" id="_x0000_s1028" type="#_x0000_t202" style="position:absolute;margin-left:-2.85pt;margin-top:121.15pt;width:185.9pt;height:19.7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" filled="f" stroked="f">
                <v:textbox>
                  <w:txbxContent>
                    <w:p w14:paraId="73D3C576" w14:textId="4AC3AE1F" w:rsidR="00D6515C" w:rsidRPr="00445109" w:rsidRDefault="00D6515C">
                      <w:pPr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45109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>Restrictions / Special Instructions:</w:t>
                      </w:r>
                    </w:p>
                  </w:txbxContent>
                </v:textbox>
              </v:shape>
            </w:pict>
          </mc:Fallback>
        </mc:AlternateContent>
      </w:r>
      <w:r w:rsidR="004873B7" w:rsidRPr="00445109">
        <w:rPr>
          <w:rFonts w:cstheme="minorHAnsi"/>
          <w:b/>
          <w:bCs/>
          <w:sz w:val="20"/>
          <w:szCs w:val="20"/>
        </w:rPr>
        <w:t>Donor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806"/>
        <w:gridCol w:w="538"/>
        <w:gridCol w:w="32"/>
        <w:gridCol w:w="154"/>
        <w:gridCol w:w="85"/>
        <w:gridCol w:w="455"/>
        <w:gridCol w:w="90"/>
        <w:gridCol w:w="270"/>
        <w:gridCol w:w="1357"/>
        <w:gridCol w:w="626"/>
        <w:gridCol w:w="880"/>
        <w:gridCol w:w="12"/>
        <w:gridCol w:w="815"/>
        <w:gridCol w:w="360"/>
        <w:gridCol w:w="492"/>
        <w:gridCol w:w="2118"/>
        <w:gridCol w:w="1710"/>
        <w:gridCol w:w="90"/>
      </w:tblGrid>
      <w:tr w:rsidR="004873B7" w14:paraId="694322E1" w14:textId="77777777" w:rsidTr="00747DC1">
        <w:trPr>
          <w:trHeight w:val="288"/>
        </w:trPr>
        <w:tc>
          <w:tcPr>
            <w:tcW w:w="1344" w:type="dxa"/>
            <w:gridSpan w:val="2"/>
            <w:vAlign w:val="bottom"/>
          </w:tcPr>
          <w:p w14:paraId="4DE0C621" w14:textId="19EEA36F" w:rsidR="004873B7" w:rsidRPr="00D6515C" w:rsidRDefault="004873B7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Donor Name:</w:t>
            </w:r>
          </w:p>
        </w:tc>
        <w:tc>
          <w:tcPr>
            <w:tcW w:w="9546" w:type="dxa"/>
            <w:gridSpan w:val="16"/>
            <w:tcBorders>
              <w:bottom w:val="single" w:sz="4" w:space="0" w:color="auto"/>
            </w:tcBorders>
            <w:vAlign w:val="bottom"/>
          </w:tcPr>
          <w:p w14:paraId="46F96922" w14:textId="0B920357" w:rsidR="004873B7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0"/>
          </w:p>
        </w:tc>
      </w:tr>
      <w:tr w:rsidR="00604033" w14:paraId="530CC760" w14:textId="77777777" w:rsidTr="00747DC1">
        <w:trPr>
          <w:trHeight w:val="288"/>
        </w:trPr>
        <w:tc>
          <w:tcPr>
            <w:tcW w:w="806" w:type="dxa"/>
            <w:vAlign w:val="bottom"/>
          </w:tcPr>
          <w:p w14:paraId="29C7D1E9" w14:textId="7E16812B" w:rsidR="00604033" w:rsidRPr="00D6515C" w:rsidRDefault="00604033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one:</w:t>
            </w:r>
          </w:p>
        </w:tc>
        <w:tc>
          <w:tcPr>
            <w:tcW w:w="4499" w:type="dxa"/>
            <w:gridSpan w:val="11"/>
            <w:tcBorders>
              <w:bottom w:val="single" w:sz="4" w:space="0" w:color="auto"/>
            </w:tcBorders>
            <w:vAlign w:val="bottom"/>
          </w:tcPr>
          <w:p w14:paraId="6C048B79" w14:textId="7EFCD5B6" w:rsidR="00604033" w:rsidRPr="00D6515C" w:rsidRDefault="005B1774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815" w:type="dxa"/>
            <w:vAlign w:val="bottom"/>
          </w:tcPr>
          <w:p w14:paraId="05679BD8" w14:textId="3DEFB9C5" w:rsidR="00604033" w:rsidRPr="00D6515C" w:rsidRDefault="009C447F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604033">
              <w:rPr>
                <w:rFonts w:cstheme="minorHAnsi"/>
                <w:sz w:val="20"/>
                <w:szCs w:val="20"/>
              </w:rPr>
              <w:t>Email:</w:t>
            </w:r>
          </w:p>
        </w:tc>
        <w:tc>
          <w:tcPr>
            <w:tcW w:w="4770" w:type="dxa"/>
            <w:gridSpan w:val="5"/>
            <w:vAlign w:val="bottom"/>
          </w:tcPr>
          <w:p w14:paraId="71CCA617" w14:textId="7CCE0D2D" w:rsidR="00604033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2"/>
          </w:p>
        </w:tc>
      </w:tr>
      <w:tr w:rsidR="004873B7" w14:paraId="678D8DE4" w14:textId="77777777" w:rsidTr="00747DC1">
        <w:trPr>
          <w:trHeight w:val="288"/>
        </w:trPr>
        <w:tc>
          <w:tcPr>
            <w:tcW w:w="1615" w:type="dxa"/>
            <w:gridSpan w:val="5"/>
            <w:vAlign w:val="bottom"/>
          </w:tcPr>
          <w:p w14:paraId="0F523421" w14:textId="5867745A" w:rsidR="004873B7" w:rsidRPr="00D6515C" w:rsidRDefault="004873B7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Mailing Address:</w:t>
            </w:r>
          </w:p>
        </w:tc>
        <w:tc>
          <w:tcPr>
            <w:tcW w:w="9275" w:type="dxa"/>
            <w:gridSpan w:val="13"/>
            <w:tcBorders>
              <w:bottom w:val="single" w:sz="4" w:space="0" w:color="auto"/>
            </w:tcBorders>
            <w:vAlign w:val="bottom"/>
          </w:tcPr>
          <w:p w14:paraId="107159C5" w14:textId="3A2F04D6" w:rsidR="004873B7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3"/>
            <w:r w:rsidR="009C447F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29E5DD30" wp14:editId="553956DA">
                      <wp:simplePos x="0" y="0"/>
                      <wp:positionH relativeFrom="column">
                        <wp:posOffset>2737485</wp:posOffset>
                      </wp:positionH>
                      <wp:positionV relativeFrom="paragraph">
                        <wp:posOffset>-22860</wp:posOffset>
                      </wp:positionV>
                      <wp:extent cx="302006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200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4CDD33" id="Straight Connector 10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55pt,-1.8pt" to="453.35pt,-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0E6C89" w14:paraId="4D5DEA3F" w14:textId="77777777" w:rsidTr="006A4F2D">
        <w:trPr>
          <w:trHeight w:val="288"/>
        </w:trPr>
        <w:tc>
          <w:tcPr>
            <w:tcW w:w="2070" w:type="dxa"/>
            <w:gridSpan w:val="6"/>
            <w:vAlign w:val="bottom"/>
          </w:tcPr>
          <w:p w14:paraId="03DBBD6C" w14:textId="3B3FDB87" w:rsidR="000E6C89" w:rsidRPr="00D6515C" w:rsidRDefault="000E6C89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 xml:space="preserve">Rotary </w:t>
            </w:r>
            <w:r w:rsidR="003B3C30">
              <w:rPr>
                <w:rFonts w:cstheme="minorHAnsi"/>
                <w:sz w:val="20"/>
                <w:szCs w:val="20"/>
              </w:rPr>
              <w:t>Contact</w:t>
            </w:r>
            <w:r w:rsidRPr="00D6515C">
              <w:rPr>
                <w:rFonts w:cstheme="minorHAnsi"/>
                <w:sz w:val="20"/>
                <w:szCs w:val="20"/>
              </w:rPr>
              <w:t xml:space="preserve"> Name:</w:t>
            </w:r>
          </w:p>
        </w:tc>
        <w:tc>
          <w:tcPr>
            <w:tcW w:w="8820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53D4F" w14:textId="2CCA94C1" w:rsidR="000E6C89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4"/>
          </w:p>
        </w:tc>
      </w:tr>
      <w:tr w:rsidR="000E6C89" w14:paraId="121E1CDA" w14:textId="77777777" w:rsidTr="00B14A52">
        <w:trPr>
          <w:trHeight w:val="288"/>
        </w:trPr>
        <w:tc>
          <w:tcPr>
            <w:tcW w:w="2430" w:type="dxa"/>
            <w:gridSpan w:val="8"/>
            <w:vAlign w:val="bottom"/>
          </w:tcPr>
          <w:p w14:paraId="42292ACB" w14:textId="1BE9C756" w:rsidR="000E6C89" w:rsidRPr="00D6515C" w:rsidRDefault="000E6C89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Approximate Retail Value:</w:t>
            </w:r>
          </w:p>
        </w:tc>
        <w:tc>
          <w:tcPr>
            <w:tcW w:w="8460" w:type="dxa"/>
            <w:gridSpan w:val="10"/>
            <w:tcBorders>
              <w:bottom w:val="single" w:sz="4" w:space="0" w:color="auto"/>
            </w:tcBorders>
            <w:vAlign w:val="bottom"/>
          </w:tcPr>
          <w:p w14:paraId="17A78ECD" w14:textId="65538154" w:rsidR="000E6C89" w:rsidRPr="00D6515C" w:rsidRDefault="005B1774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$ </w:t>
            </w: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5"/>
          </w:p>
        </w:tc>
      </w:tr>
      <w:tr w:rsidR="00B14A52" w14:paraId="6051EB1C" w14:textId="77777777" w:rsidTr="00B14A52">
        <w:trPr>
          <w:trHeight w:val="288"/>
        </w:trPr>
        <w:tc>
          <w:tcPr>
            <w:tcW w:w="2430" w:type="dxa"/>
            <w:gridSpan w:val="8"/>
            <w:vAlign w:val="bottom"/>
          </w:tcPr>
          <w:p w14:paraId="1DE1EEFF" w14:textId="2B146132" w:rsidR="00B14A52" w:rsidRPr="00D6515C" w:rsidRDefault="00B14A52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uction </w:t>
            </w:r>
            <w:r w:rsidRPr="00D6515C">
              <w:rPr>
                <w:rFonts w:cstheme="minorHAnsi"/>
                <w:sz w:val="20"/>
                <w:szCs w:val="20"/>
              </w:rPr>
              <w:t xml:space="preserve">Item </w:t>
            </w:r>
            <w:r>
              <w:rPr>
                <w:rFonts w:cstheme="minorHAnsi"/>
                <w:sz w:val="20"/>
                <w:szCs w:val="20"/>
              </w:rPr>
              <w:t xml:space="preserve">/ </w:t>
            </w:r>
            <w:r w:rsidRPr="00D6515C">
              <w:rPr>
                <w:rFonts w:cstheme="minorHAnsi"/>
                <w:sz w:val="20"/>
                <w:szCs w:val="20"/>
              </w:rPr>
              <w:t>Description:</w:t>
            </w:r>
          </w:p>
        </w:tc>
        <w:tc>
          <w:tcPr>
            <w:tcW w:w="846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9A5F96" w14:textId="507DB2E1" w:rsidR="00B14A52" w:rsidRDefault="00B14A52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14A52" w14:paraId="082BA2D5" w14:textId="77777777" w:rsidTr="00B14A52">
        <w:trPr>
          <w:trHeight w:val="288"/>
        </w:trPr>
        <w:tc>
          <w:tcPr>
            <w:tcW w:w="2430" w:type="dxa"/>
            <w:gridSpan w:val="8"/>
            <w:vAlign w:val="bottom"/>
          </w:tcPr>
          <w:p w14:paraId="641F38A7" w14:textId="3445F560" w:rsidR="00B14A52" w:rsidRDefault="00B14A52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Item To Be Delivered On</w:t>
            </w:r>
          </w:p>
        </w:tc>
        <w:tc>
          <w:tcPr>
            <w:tcW w:w="846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CD39B5" w14:textId="5B10843C" w:rsidR="00B14A52" w:rsidRDefault="00B14A52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14A52" w14:paraId="3A240A62" w14:textId="77777777" w:rsidTr="00D67463">
        <w:trPr>
          <w:trHeight w:val="278"/>
        </w:trPr>
        <w:tc>
          <w:tcPr>
            <w:tcW w:w="10890" w:type="dxa"/>
            <w:gridSpan w:val="18"/>
          </w:tcPr>
          <w:p w14:paraId="490AB08E" w14:textId="50EBF80E" w:rsidR="00B14A52" w:rsidRPr="00B14A52" w:rsidRDefault="00B14A52" w:rsidP="00E87CAB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186FCB" w14:paraId="2AD173E8" w14:textId="77777777" w:rsidTr="006A4F2D">
        <w:tblPrEx>
          <w:tblLook w:val="04A0" w:firstRow="1" w:lastRow="0" w:firstColumn="1" w:lastColumn="0" w:noHBand="0" w:noVBand="1"/>
        </w:tblPrEx>
        <w:trPr>
          <w:gridAfter w:val="1"/>
          <w:wAfter w:w="90" w:type="dxa"/>
          <w:trHeight w:val="288"/>
        </w:trPr>
        <w:tc>
          <w:tcPr>
            <w:tcW w:w="1530" w:type="dxa"/>
            <w:gridSpan w:val="4"/>
            <w:vAlign w:val="bottom"/>
          </w:tcPr>
          <w:p w14:paraId="0E6026C1" w14:textId="308827A3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Expiration Date:</w:t>
            </w:r>
          </w:p>
        </w:tc>
        <w:tc>
          <w:tcPr>
            <w:tcW w:w="2257" w:type="dxa"/>
            <w:gridSpan w:val="5"/>
            <w:vAlign w:val="bottom"/>
          </w:tcPr>
          <w:p w14:paraId="19BB699F" w14:textId="559E9D70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506" w:type="dxa"/>
            <w:gridSpan w:val="2"/>
            <w:vAlign w:val="bottom"/>
          </w:tcPr>
          <w:p w14:paraId="45CFB262" w14:textId="75E268E9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Black-Out Date:</w:t>
            </w:r>
          </w:p>
        </w:tc>
        <w:tc>
          <w:tcPr>
            <w:tcW w:w="1679" w:type="dxa"/>
            <w:gridSpan w:val="4"/>
            <w:vAlign w:val="bottom"/>
          </w:tcPr>
          <w:p w14:paraId="4BFB273A" w14:textId="6D9C811C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2118" w:type="dxa"/>
            <w:vAlign w:val="bottom"/>
          </w:tcPr>
          <w:p w14:paraId="7D1CBCCD" w14:textId="3CA1D32D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Subject To Availability:</w:t>
            </w:r>
          </w:p>
        </w:tc>
        <w:tc>
          <w:tcPr>
            <w:tcW w:w="1710" w:type="dxa"/>
            <w:vAlign w:val="bottom"/>
          </w:tcPr>
          <w:p w14:paraId="5283F16B" w14:textId="365D72BD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3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A45746" w14:paraId="6B055507" w14:textId="77777777" w:rsidTr="006A4F2D">
        <w:tblPrEx>
          <w:tblLook w:val="04A0" w:firstRow="1" w:lastRow="0" w:firstColumn="1" w:lastColumn="0" w:noHBand="0" w:noVBand="1"/>
        </w:tblPrEx>
        <w:trPr>
          <w:gridAfter w:val="1"/>
          <w:wAfter w:w="90" w:type="dxa"/>
          <w:trHeight w:val="288"/>
        </w:trPr>
        <w:tc>
          <w:tcPr>
            <w:tcW w:w="2160" w:type="dxa"/>
            <w:gridSpan w:val="7"/>
            <w:vAlign w:val="bottom"/>
          </w:tcPr>
          <w:p w14:paraId="4058638C" w14:textId="1B9426D5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Attached Certificate (s):</w:t>
            </w:r>
          </w:p>
        </w:tc>
        <w:tc>
          <w:tcPr>
            <w:tcW w:w="2253" w:type="dxa"/>
            <w:gridSpan w:val="3"/>
            <w:vAlign w:val="bottom"/>
          </w:tcPr>
          <w:p w14:paraId="19EFCAA7" w14:textId="037E0A41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67" w:type="dxa"/>
            <w:gridSpan w:val="4"/>
            <w:vAlign w:val="bottom"/>
          </w:tcPr>
          <w:p w14:paraId="1F3E2583" w14:textId="3B036759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Promotional Material:</w:t>
            </w:r>
          </w:p>
        </w:tc>
        <w:tc>
          <w:tcPr>
            <w:tcW w:w="4320" w:type="dxa"/>
            <w:gridSpan w:val="3"/>
            <w:vAlign w:val="bottom"/>
          </w:tcPr>
          <w:p w14:paraId="0322D9AC" w14:textId="0C76328D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0"/>
          </w:p>
        </w:tc>
      </w:tr>
      <w:tr w:rsidR="00A45746" w14:paraId="799C8A1E" w14:textId="77777777" w:rsidTr="002178AE">
        <w:tblPrEx>
          <w:tblLook w:val="04A0" w:firstRow="1" w:lastRow="0" w:firstColumn="1" w:lastColumn="0" w:noHBand="0" w:noVBand="1"/>
        </w:tblPrEx>
        <w:trPr>
          <w:gridAfter w:val="1"/>
          <w:wAfter w:w="90" w:type="dxa"/>
          <w:trHeight w:val="288"/>
        </w:trPr>
        <w:tc>
          <w:tcPr>
            <w:tcW w:w="1376" w:type="dxa"/>
            <w:gridSpan w:val="3"/>
            <w:vAlign w:val="bottom"/>
          </w:tcPr>
          <w:p w14:paraId="6B11DAA2" w14:textId="445B2962" w:rsidR="00A45746" w:rsidRPr="00D6515C" w:rsidRDefault="00A45746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Other</w:t>
            </w:r>
            <w:r w:rsidR="002178AE">
              <w:rPr>
                <w:rFonts w:cstheme="minorHAnsi"/>
                <w:sz w:val="20"/>
                <w:szCs w:val="20"/>
              </w:rPr>
              <w:t>/Details</w:t>
            </w:r>
            <w:r w:rsidRPr="00D6515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9424" w:type="dxa"/>
            <w:gridSpan w:val="14"/>
            <w:tcBorders>
              <w:bottom w:val="single" w:sz="4" w:space="0" w:color="auto"/>
            </w:tcBorders>
            <w:vAlign w:val="bottom"/>
          </w:tcPr>
          <w:p w14:paraId="54DE9239" w14:textId="27D7165F" w:rsidR="00A45746" w:rsidRPr="00D6515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1"/>
          </w:p>
        </w:tc>
      </w:tr>
    </w:tbl>
    <w:p w14:paraId="58E1CC17" w14:textId="671F2372" w:rsidR="00A45746" w:rsidRPr="00186FCB" w:rsidRDefault="00A45746" w:rsidP="00186FCB">
      <w:pPr>
        <w:spacing w:line="240" w:lineRule="auto"/>
        <w:rPr>
          <w:rFonts w:cstheme="minorHAnsi"/>
          <w:sz w:val="2"/>
          <w:szCs w:val="2"/>
        </w:rPr>
      </w:pPr>
    </w:p>
    <w:p w14:paraId="3596955D" w14:textId="70B68402" w:rsidR="00186FCB" w:rsidRPr="001B7F8E" w:rsidRDefault="009E5DDD" w:rsidP="00186FCB">
      <w:pPr>
        <w:spacing w:line="240" w:lineRule="auto"/>
        <w:rPr>
          <w:rFonts w:cstheme="minorHAnsi"/>
          <w:sz w:val="20"/>
          <w:szCs w:val="20"/>
        </w:rPr>
      </w:pPr>
      <w:r w:rsidRPr="009E5DDD">
        <w:rPr>
          <w:rFonts w:cstheme="minorHAnsi"/>
          <w:sz w:val="20"/>
          <w:szCs w:val="20"/>
        </w:rPr>
        <w:t xml:space="preserve">There are no restrictions, limitations or charges that apply to my donation, except as noted </w:t>
      </w:r>
      <w:r>
        <w:rPr>
          <w:rFonts w:cstheme="minorHAnsi"/>
          <w:sz w:val="20"/>
          <w:szCs w:val="20"/>
        </w:rPr>
        <w:t>above</w:t>
      </w:r>
      <w:r w:rsidR="00186FCB" w:rsidRPr="001B7F8E">
        <w:rPr>
          <w:rFonts w:cstheme="minorHAnsi"/>
          <w:sz w:val="20"/>
          <w:szCs w:val="20"/>
        </w:rPr>
        <w:t>.  I further understand that all items will be auction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5488"/>
        <w:gridCol w:w="665"/>
        <w:gridCol w:w="3027"/>
      </w:tblGrid>
      <w:tr w:rsidR="00186FCB" w14:paraId="412CBA7E" w14:textId="77777777" w:rsidTr="00C569BD">
        <w:tc>
          <w:tcPr>
            <w:tcW w:w="1615" w:type="dxa"/>
          </w:tcPr>
          <w:p w14:paraId="0F23FB99" w14:textId="4C716738" w:rsidR="00186FCB" w:rsidRPr="001B7F8E" w:rsidRDefault="00186FCB" w:rsidP="00186FCB">
            <w:pPr>
              <w:rPr>
                <w:rFonts w:cstheme="minorHAnsi"/>
                <w:sz w:val="20"/>
                <w:szCs w:val="20"/>
              </w:rPr>
            </w:pPr>
            <w:r w:rsidRPr="001B7F8E">
              <w:rPr>
                <w:sz w:val="20"/>
                <w:szCs w:val="20"/>
              </w:rPr>
              <w:t>Donor Signature: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7277C6B0" w14:textId="7D52B6EE" w:rsidR="00186FCB" w:rsidRPr="001B7F8E" w:rsidRDefault="00132FCB" w:rsidP="00186F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665" w:type="dxa"/>
          </w:tcPr>
          <w:p w14:paraId="780E5149" w14:textId="3591A54A" w:rsidR="00186FCB" w:rsidRPr="001B7F8E" w:rsidRDefault="00186FCB" w:rsidP="00186FCB">
            <w:pPr>
              <w:rPr>
                <w:rFonts w:cstheme="minorHAnsi"/>
                <w:sz w:val="20"/>
                <w:szCs w:val="20"/>
              </w:rPr>
            </w:pPr>
            <w:r w:rsidRPr="001B7F8E">
              <w:rPr>
                <w:sz w:val="20"/>
                <w:szCs w:val="20"/>
              </w:rPr>
              <w:t>Date:</w:t>
            </w:r>
          </w:p>
        </w:tc>
        <w:tc>
          <w:tcPr>
            <w:tcW w:w="3027" w:type="dxa"/>
            <w:tcBorders>
              <w:bottom w:val="single" w:sz="4" w:space="0" w:color="auto"/>
            </w:tcBorders>
          </w:tcPr>
          <w:p w14:paraId="58514764" w14:textId="69A480FF" w:rsidR="00186FCB" w:rsidRPr="001B7F8E" w:rsidRDefault="00132FCB" w:rsidP="00186F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3" w:name="Text10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3"/>
          </w:p>
        </w:tc>
      </w:tr>
    </w:tbl>
    <w:p w14:paraId="23E37E19" w14:textId="0C825B41" w:rsidR="00186FCB" w:rsidRPr="001B7F8E" w:rsidRDefault="00186FCB" w:rsidP="00186FCB">
      <w:pPr>
        <w:spacing w:line="240" w:lineRule="auto"/>
        <w:rPr>
          <w:rFonts w:cstheme="minorHAnsi"/>
          <w:sz w:val="4"/>
          <w:szCs w:val="4"/>
        </w:rPr>
      </w:pPr>
    </w:p>
    <w:p w14:paraId="03F101C6" w14:textId="1E21240E" w:rsidR="00186FCB" w:rsidRDefault="00186FCB" w:rsidP="00186FCB">
      <w:pPr>
        <w:spacing w:line="240" w:lineRule="auto"/>
        <w:rPr>
          <w:rFonts w:cstheme="minorHAnsi"/>
          <w:b/>
          <w:bCs/>
          <w:sz w:val="20"/>
          <w:szCs w:val="20"/>
        </w:rPr>
      </w:pPr>
      <w:r w:rsidRPr="001B7F8E">
        <w:rPr>
          <w:rFonts w:cstheme="minorHAnsi"/>
          <w:b/>
          <w:bCs/>
          <w:i/>
          <w:iCs/>
          <w:sz w:val="20"/>
          <w:szCs w:val="20"/>
        </w:rPr>
        <w:t>Note:  Please use a separate sheet for each item contributed.  We reserve the right to package items.</w:t>
      </w:r>
    </w:p>
    <w:p w14:paraId="169411A5" w14:textId="6B0721CB" w:rsidR="000B768C" w:rsidRPr="00445109" w:rsidRDefault="000B768C" w:rsidP="00186FCB">
      <w:pPr>
        <w:spacing w:line="240" w:lineRule="auto"/>
        <w:rPr>
          <w:rFonts w:cstheme="minorHAnsi"/>
          <w:sz w:val="2"/>
          <w:szCs w:val="2"/>
        </w:rPr>
      </w:pPr>
    </w:p>
    <w:tbl>
      <w:tblPr>
        <w:tblStyle w:val="TableGrid"/>
        <w:tblW w:w="0" w:type="auto"/>
        <w:tblBorders>
          <w:top w:val="dotDash" w:sz="4" w:space="0" w:color="auto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55"/>
        <w:gridCol w:w="2389"/>
        <w:gridCol w:w="3517"/>
        <w:gridCol w:w="128"/>
        <w:gridCol w:w="536"/>
        <w:gridCol w:w="2970"/>
      </w:tblGrid>
      <w:tr w:rsidR="002A5DF8" w14:paraId="2DBA6501" w14:textId="77777777" w:rsidTr="009C447F">
        <w:tc>
          <w:tcPr>
            <w:tcW w:w="3644" w:type="dxa"/>
            <w:gridSpan w:val="2"/>
            <w:tcBorders>
              <w:bottom w:val="nil"/>
            </w:tcBorders>
            <w:vAlign w:val="bottom"/>
          </w:tcPr>
          <w:p w14:paraId="73EC455E" w14:textId="34BCED71" w:rsidR="002A5DF8" w:rsidRPr="002A5DF8" w:rsidRDefault="002A5DF8" w:rsidP="00C569BD">
            <w:pPr>
              <w:rPr>
                <w:rFonts w:cstheme="minorHAnsi"/>
                <w:sz w:val="18"/>
                <w:szCs w:val="18"/>
              </w:rPr>
            </w:pPr>
            <w:r w:rsidRPr="002A5DF8">
              <w:rPr>
                <w:rFonts w:cstheme="minorHAnsi"/>
                <w:sz w:val="18"/>
                <w:szCs w:val="18"/>
              </w:rPr>
              <w:t>Receipt</w:t>
            </w:r>
          </w:p>
        </w:tc>
        <w:tc>
          <w:tcPr>
            <w:tcW w:w="3645" w:type="dxa"/>
            <w:gridSpan w:val="2"/>
            <w:tcBorders>
              <w:bottom w:val="nil"/>
            </w:tcBorders>
            <w:vAlign w:val="bottom"/>
          </w:tcPr>
          <w:p w14:paraId="4A2E2434" w14:textId="169AAE6C" w:rsidR="002A5DF8" w:rsidRPr="002A5DF8" w:rsidRDefault="002A5DF8" w:rsidP="00C569BD">
            <w:pPr>
              <w:rPr>
                <w:rFonts w:cstheme="minorHAnsi"/>
                <w:sz w:val="18"/>
                <w:szCs w:val="18"/>
              </w:rPr>
            </w:pPr>
            <w:r w:rsidRPr="002A5DF8">
              <w:rPr>
                <w:rFonts w:cstheme="minorHAnsi"/>
                <w:sz w:val="18"/>
                <w:szCs w:val="18"/>
              </w:rPr>
              <w:t>Tear or cut off here</w:t>
            </w:r>
          </w:p>
        </w:tc>
        <w:tc>
          <w:tcPr>
            <w:tcW w:w="3506" w:type="dxa"/>
            <w:gridSpan w:val="2"/>
            <w:tcBorders>
              <w:bottom w:val="nil"/>
            </w:tcBorders>
            <w:vAlign w:val="bottom"/>
          </w:tcPr>
          <w:p w14:paraId="672FBEDF" w14:textId="7F76EA18" w:rsidR="002A5DF8" w:rsidRPr="002A5DF8" w:rsidRDefault="002A5DF8" w:rsidP="00C569BD">
            <w:pPr>
              <w:rPr>
                <w:rFonts w:cstheme="minorHAnsi"/>
                <w:sz w:val="18"/>
                <w:szCs w:val="18"/>
              </w:rPr>
            </w:pPr>
            <w:r w:rsidRPr="002A5DF8">
              <w:rPr>
                <w:rFonts w:cstheme="minorHAnsi"/>
                <w:sz w:val="18"/>
                <w:szCs w:val="18"/>
              </w:rPr>
              <w:t>Receipt</w:t>
            </w:r>
          </w:p>
        </w:tc>
      </w:tr>
      <w:tr w:rsidR="000B768C" w14:paraId="2E3B3722" w14:textId="77777777" w:rsidTr="009C44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656E7A" w14:textId="77777777" w:rsidR="0058138F" w:rsidRDefault="0058138F" w:rsidP="00C569BD">
            <w:pPr>
              <w:rPr>
                <w:rFonts w:cstheme="minorHAnsi"/>
                <w:sz w:val="20"/>
                <w:szCs w:val="20"/>
              </w:rPr>
            </w:pPr>
          </w:p>
          <w:p w14:paraId="75A653D8" w14:textId="4121CA94" w:rsidR="000B768C" w:rsidRDefault="000B768C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ceived By:</w:t>
            </w:r>
          </w:p>
        </w:tc>
        <w:tc>
          <w:tcPr>
            <w:tcW w:w="59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EB7F75" w14:textId="3BB52AFD" w:rsidR="000B768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6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553E4" w14:textId="7B679D94" w:rsidR="000B768C" w:rsidRDefault="000B768C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EF02800" w14:textId="0212DF5A" w:rsidR="000B768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5" w:name="Text12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5"/>
          </w:p>
        </w:tc>
      </w:tr>
      <w:tr w:rsidR="00445109" w14:paraId="29A07461" w14:textId="77777777" w:rsidTr="009C44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ED07F" w14:textId="77777777" w:rsidR="00445109" w:rsidRDefault="00445109" w:rsidP="00C569B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5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6D27E6" w14:textId="0A0BBA63" w:rsidR="00445109" w:rsidRPr="00445109" w:rsidRDefault="00445109" w:rsidP="00C569BD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445109">
              <w:rPr>
                <w:rFonts w:cstheme="minorHAnsi"/>
                <w:i/>
                <w:iCs/>
                <w:sz w:val="18"/>
                <w:szCs w:val="18"/>
              </w:rPr>
              <w:t>Rotary Club of Scottsdale North Representative</w:t>
            </w:r>
          </w:p>
        </w:tc>
      </w:tr>
    </w:tbl>
    <w:p w14:paraId="50B5DBB8" w14:textId="0D5B36B6" w:rsidR="001B7F8E" w:rsidRPr="00445109" w:rsidRDefault="001B7F8E" w:rsidP="00186FCB">
      <w:pPr>
        <w:spacing w:line="240" w:lineRule="auto"/>
        <w:rPr>
          <w:rFonts w:cstheme="minorHAnsi"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8370"/>
      </w:tblGrid>
      <w:tr w:rsidR="000B768C" w14:paraId="230026AA" w14:textId="77777777" w:rsidTr="006A4F2D">
        <w:trPr>
          <w:trHeight w:val="180"/>
        </w:trPr>
        <w:tc>
          <w:tcPr>
            <w:tcW w:w="2425" w:type="dxa"/>
          </w:tcPr>
          <w:p w14:paraId="6110FE5A" w14:textId="369043B8" w:rsidR="000B768C" w:rsidRDefault="000B768C" w:rsidP="000B768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Auction </w:t>
            </w:r>
            <w:r w:rsidRPr="00D6515C">
              <w:rPr>
                <w:rFonts w:cstheme="minorHAnsi"/>
                <w:sz w:val="20"/>
                <w:szCs w:val="20"/>
              </w:rPr>
              <w:t xml:space="preserve">Item </w:t>
            </w:r>
            <w:r>
              <w:rPr>
                <w:rFonts w:cstheme="minorHAnsi"/>
                <w:sz w:val="20"/>
                <w:szCs w:val="20"/>
              </w:rPr>
              <w:t xml:space="preserve">/ </w:t>
            </w:r>
            <w:r w:rsidRPr="00D6515C">
              <w:rPr>
                <w:rFonts w:cstheme="minorHAnsi"/>
                <w:sz w:val="20"/>
                <w:szCs w:val="20"/>
              </w:rPr>
              <w:t>Description:</w:t>
            </w:r>
          </w:p>
        </w:tc>
        <w:tc>
          <w:tcPr>
            <w:tcW w:w="8370" w:type="dxa"/>
            <w:tcBorders>
              <w:bottom w:val="single" w:sz="4" w:space="0" w:color="auto"/>
            </w:tcBorders>
          </w:tcPr>
          <w:p w14:paraId="63FAAE5E" w14:textId="0D7DA286" w:rsidR="000B768C" w:rsidRDefault="00132FCB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6"/>
          </w:p>
        </w:tc>
      </w:tr>
      <w:tr w:rsidR="000B768C" w14:paraId="6C11735D" w14:textId="77777777" w:rsidTr="006A4F2D">
        <w:trPr>
          <w:trHeight w:val="287"/>
        </w:trPr>
        <w:tc>
          <w:tcPr>
            <w:tcW w:w="2425" w:type="dxa"/>
            <w:vAlign w:val="bottom"/>
          </w:tcPr>
          <w:p w14:paraId="57D80B6B" w14:textId="6D7181DF" w:rsidR="000B768C" w:rsidRDefault="000B768C" w:rsidP="00C569BD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Item To Be Delivered On:</w:t>
            </w:r>
          </w:p>
        </w:tc>
        <w:tc>
          <w:tcPr>
            <w:tcW w:w="83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3AE28A" w14:textId="1B9A5948" w:rsidR="000B768C" w:rsidRPr="006A4F2D" w:rsidRDefault="00E92D8E" w:rsidP="00C569B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7" w:name="Text14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7"/>
          </w:p>
        </w:tc>
      </w:tr>
    </w:tbl>
    <w:p w14:paraId="40E83E93" w14:textId="00A667F8" w:rsidR="000B768C" w:rsidRPr="000B768C" w:rsidRDefault="000B768C" w:rsidP="00186FCB">
      <w:pPr>
        <w:spacing w:line="240" w:lineRule="auto"/>
        <w:rPr>
          <w:rFonts w:cstheme="minorHAnsi"/>
        </w:rPr>
      </w:pPr>
      <w:r w:rsidRPr="000B768C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B5F4F27" wp14:editId="29BCAE7C">
                <wp:simplePos x="0" y="0"/>
                <wp:positionH relativeFrom="column">
                  <wp:posOffset>-102870</wp:posOffset>
                </wp:positionH>
                <wp:positionV relativeFrom="paragraph">
                  <wp:posOffset>66429</wp:posOffset>
                </wp:positionV>
                <wp:extent cx="2360930" cy="25019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01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1E246" w14:textId="77777777" w:rsidR="000B768C" w:rsidRPr="00445109" w:rsidRDefault="000B768C" w:rsidP="000B768C">
                            <w:pPr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445109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Restrictions / Special Instruc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F4F27" id="_x0000_s1029" type="#_x0000_t202" style="position:absolute;margin-left:-8.1pt;margin-top:5.25pt;width:185.9pt;height:1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" filled="f" stroked="f">
                <v:textbox>
                  <w:txbxContent>
                    <w:p w14:paraId="7721E246" w14:textId="77777777" w:rsidR="000B768C" w:rsidRPr="00445109" w:rsidRDefault="000B768C" w:rsidP="000B768C">
                      <w:pPr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445109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>Restrictions / Special Instructions: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4"/>
        <w:gridCol w:w="792"/>
        <w:gridCol w:w="630"/>
        <w:gridCol w:w="1153"/>
        <w:gridCol w:w="647"/>
        <w:gridCol w:w="900"/>
        <w:gridCol w:w="1170"/>
        <w:gridCol w:w="591"/>
        <w:gridCol w:w="2109"/>
        <w:gridCol w:w="2059"/>
      </w:tblGrid>
      <w:tr w:rsidR="000B768C" w14:paraId="006FC80B" w14:textId="77777777" w:rsidTr="00C569BD">
        <w:trPr>
          <w:trHeight w:val="288"/>
        </w:trPr>
        <w:tc>
          <w:tcPr>
            <w:tcW w:w="1536" w:type="dxa"/>
            <w:gridSpan w:val="2"/>
          </w:tcPr>
          <w:p w14:paraId="3A87D3B0" w14:textId="77777777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Expiration Date:</w:t>
            </w:r>
          </w:p>
        </w:tc>
        <w:tc>
          <w:tcPr>
            <w:tcW w:w="1783" w:type="dxa"/>
            <w:gridSpan w:val="2"/>
          </w:tcPr>
          <w:p w14:paraId="07D0DD8F" w14:textId="27E1D66D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6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547" w:type="dxa"/>
            <w:gridSpan w:val="2"/>
          </w:tcPr>
          <w:p w14:paraId="72D06986" w14:textId="4E2516DD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Black-Out Date:</w:t>
            </w:r>
          </w:p>
        </w:tc>
        <w:tc>
          <w:tcPr>
            <w:tcW w:w="1761" w:type="dxa"/>
            <w:gridSpan w:val="2"/>
          </w:tcPr>
          <w:p w14:paraId="406D2AD2" w14:textId="3BF57C0B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7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2109" w:type="dxa"/>
          </w:tcPr>
          <w:p w14:paraId="37109EEB" w14:textId="77777777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Subject To Availability:</w:t>
            </w:r>
          </w:p>
        </w:tc>
        <w:tc>
          <w:tcPr>
            <w:tcW w:w="2059" w:type="dxa"/>
          </w:tcPr>
          <w:p w14:paraId="13AD750A" w14:textId="7136FB5B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8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0B768C" w14:paraId="7669114F" w14:textId="77777777" w:rsidTr="00C569BD">
        <w:trPr>
          <w:trHeight w:val="288"/>
        </w:trPr>
        <w:tc>
          <w:tcPr>
            <w:tcW w:w="2166" w:type="dxa"/>
            <w:gridSpan w:val="3"/>
          </w:tcPr>
          <w:p w14:paraId="5B5A0571" w14:textId="32700515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Attached Certificate (s):</w:t>
            </w:r>
          </w:p>
        </w:tc>
        <w:tc>
          <w:tcPr>
            <w:tcW w:w="1800" w:type="dxa"/>
            <w:gridSpan w:val="2"/>
          </w:tcPr>
          <w:p w14:paraId="278FA9C7" w14:textId="2DB44280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9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2070" w:type="dxa"/>
            <w:gridSpan w:val="2"/>
          </w:tcPr>
          <w:p w14:paraId="4D71018C" w14:textId="77777777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Promotional Material:</w:t>
            </w:r>
          </w:p>
        </w:tc>
        <w:tc>
          <w:tcPr>
            <w:tcW w:w="4759" w:type="dxa"/>
            <w:gridSpan w:val="3"/>
          </w:tcPr>
          <w:p w14:paraId="035531ED" w14:textId="541474CF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0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22"/>
          </w:p>
        </w:tc>
      </w:tr>
      <w:tr w:rsidR="000B768C" w14:paraId="0F18C51D" w14:textId="77777777" w:rsidTr="00C569BD">
        <w:trPr>
          <w:trHeight w:val="288"/>
        </w:trPr>
        <w:tc>
          <w:tcPr>
            <w:tcW w:w="744" w:type="dxa"/>
          </w:tcPr>
          <w:p w14:paraId="37C9F718" w14:textId="77777777" w:rsidR="000B768C" w:rsidRPr="00D6515C" w:rsidRDefault="000B768C" w:rsidP="00FA7FE5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Other:</w:t>
            </w:r>
          </w:p>
        </w:tc>
        <w:tc>
          <w:tcPr>
            <w:tcW w:w="10051" w:type="dxa"/>
            <w:gridSpan w:val="9"/>
            <w:tcBorders>
              <w:bottom w:val="single" w:sz="4" w:space="0" w:color="auto"/>
            </w:tcBorders>
          </w:tcPr>
          <w:p w14:paraId="5A1913C8" w14:textId="3BE435F5" w:rsidR="000B768C" w:rsidRPr="00D6515C" w:rsidRDefault="00E92D8E" w:rsidP="00FA7FE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3" w:name="Text15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23"/>
          </w:p>
        </w:tc>
      </w:tr>
    </w:tbl>
    <w:p w14:paraId="4DEA8F49" w14:textId="2553E692" w:rsidR="000B768C" w:rsidRPr="006A4F2D" w:rsidRDefault="000B768C" w:rsidP="00186FCB">
      <w:pPr>
        <w:spacing w:line="240" w:lineRule="auto"/>
        <w:rPr>
          <w:rFonts w:cstheme="minorHAnsi"/>
          <w:sz w:val="20"/>
          <w:szCs w:val="20"/>
        </w:rPr>
      </w:pPr>
    </w:p>
    <w:p w14:paraId="7EA3BD53" w14:textId="77777777" w:rsidR="002178AE" w:rsidRDefault="002178AE" w:rsidP="002178AE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445109">
        <w:rPr>
          <w:rFonts w:cstheme="minorHAnsi"/>
          <w:sz w:val="20"/>
          <w:szCs w:val="20"/>
        </w:rPr>
        <w:t>Scottsdale North Rotary Foundation is a 501(c)(3) tax deductible organization - Tax ID # 81-2892219</w:t>
      </w:r>
      <w:r>
        <w:rPr>
          <w:rFonts w:cstheme="minorHAnsi"/>
          <w:sz w:val="20"/>
          <w:szCs w:val="20"/>
        </w:rPr>
        <w:t>.</w:t>
      </w:r>
    </w:p>
    <w:p w14:paraId="6AA30473" w14:textId="77777777" w:rsidR="002178AE" w:rsidRPr="00B56465" w:rsidRDefault="002178AE" w:rsidP="002178AE">
      <w:pPr>
        <w:spacing w:after="0" w:line="240" w:lineRule="auto"/>
        <w:jc w:val="center"/>
        <w:rPr>
          <w:rFonts w:cstheme="minorHAnsi"/>
          <w:i/>
          <w:iCs/>
          <w:sz w:val="16"/>
          <w:szCs w:val="16"/>
        </w:rPr>
      </w:pPr>
      <w:r w:rsidRPr="00B56465">
        <w:rPr>
          <w:rFonts w:cstheme="minorHAnsi"/>
          <w:i/>
          <w:iCs/>
          <w:sz w:val="20"/>
          <w:szCs w:val="20"/>
        </w:rPr>
        <w:t>Mailing address: 8711 E. Pinnacle Peak Road, PMB 138, Scottsdale, AZ 85255</w:t>
      </w:r>
    </w:p>
    <w:p w14:paraId="0AEE8DD1" w14:textId="524B3C91" w:rsidR="002178AE" w:rsidRPr="00F21F0B" w:rsidRDefault="002178AE" w:rsidP="002178AE">
      <w:pPr>
        <w:pStyle w:val="Footer"/>
        <w:jc w:val="center"/>
        <w:rPr>
          <w:i/>
          <w:iCs/>
          <w:sz w:val="20"/>
          <w:szCs w:val="20"/>
        </w:rPr>
      </w:pPr>
      <w:hyperlink r:id="rId9" w:history="1">
        <w:r w:rsidRPr="00007643">
          <w:rPr>
            <w:rStyle w:val="Hyperlink"/>
            <w:i/>
            <w:iCs/>
            <w:sz w:val="20"/>
            <w:szCs w:val="20"/>
          </w:rPr>
          <w:t>https://www.rotaryscottsdalenorth.org</w:t>
        </w:r>
      </w:hyperlink>
      <w:r>
        <w:rPr>
          <w:i/>
          <w:iCs/>
          <w:sz w:val="20"/>
          <w:szCs w:val="20"/>
        </w:rPr>
        <w:t xml:space="preserve"> </w:t>
      </w:r>
    </w:p>
    <w:p w14:paraId="1EC1340D" w14:textId="7F21C949" w:rsidR="00445109" w:rsidRDefault="00445109" w:rsidP="006C5806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7D15396A" w14:textId="77777777" w:rsidR="006C5806" w:rsidRDefault="006C5806" w:rsidP="00445109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24EFFB2B" w14:textId="69C02507" w:rsidR="00A32256" w:rsidRDefault="00A32256" w:rsidP="00A32256">
      <w:pPr>
        <w:spacing w:after="0" w:line="240" w:lineRule="auto"/>
        <w:rPr>
          <w:rFonts w:cstheme="minorHAnsi"/>
          <w:sz w:val="20"/>
          <w:szCs w:val="20"/>
        </w:rPr>
      </w:pPr>
      <w:r w:rsidRPr="00A32256">
        <w:rPr>
          <w:rFonts w:cstheme="minorHAnsi"/>
          <w:b/>
          <w:bCs/>
          <w:sz w:val="20"/>
          <w:szCs w:val="20"/>
        </w:rPr>
        <w:t>Note:</w:t>
      </w:r>
      <w:r w:rsidRPr="00A32256">
        <w:rPr>
          <w:rFonts w:cstheme="minorHAnsi"/>
          <w:sz w:val="20"/>
          <w:szCs w:val="20"/>
        </w:rPr>
        <w:t xml:space="preserve"> To </w:t>
      </w:r>
      <w:r>
        <w:rPr>
          <w:rFonts w:cstheme="minorHAnsi"/>
          <w:sz w:val="20"/>
          <w:szCs w:val="20"/>
        </w:rPr>
        <w:t>digitally insert pictures</w:t>
      </w:r>
      <w:r w:rsidRPr="00A32256">
        <w:rPr>
          <w:rFonts w:cstheme="minorHAnsi"/>
          <w:sz w:val="20"/>
          <w:szCs w:val="20"/>
        </w:rPr>
        <w:t xml:space="preserve"> </w:t>
      </w:r>
      <w:r w:rsidR="008F7265">
        <w:rPr>
          <w:rFonts w:cstheme="minorHAnsi"/>
          <w:sz w:val="20"/>
          <w:szCs w:val="20"/>
        </w:rPr>
        <w:t xml:space="preserve">into </w:t>
      </w:r>
      <w:r w:rsidRPr="00A32256">
        <w:rPr>
          <w:rFonts w:cstheme="minorHAnsi"/>
          <w:sz w:val="20"/>
          <w:szCs w:val="20"/>
        </w:rPr>
        <w:t xml:space="preserve">this form, please click on </w:t>
      </w:r>
      <w:r>
        <w:rPr>
          <w:rFonts w:cstheme="minorHAnsi"/>
          <w:sz w:val="20"/>
          <w:szCs w:val="20"/>
        </w:rPr>
        <w:t>the center</w:t>
      </w:r>
      <w:r w:rsidR="00793408">
        <w:rPr>
          <w:rFonts w:cstheme="minorHAnsi"/>
          <w:sz w:val="20"/>
          <w:szCs w:val="20"/>
        </w:rPr>
        <w:t xml:space="preserve"> image     </w:t>
      </w:r>
      <w:r>
        <w:rPr>
          <w:rFonts w:cstheme="minorHAnsi"/>
          <w:sz w:val="20"/>
          <w:szCs w:val="20"/>
        </w:rPr>
        <w:t xml:space="preserve"> </w:t>
      </w:r>
      <w:r w:rsidR="00E56D8F">
        <w:rPr>
          <w:noProof/>
        </w:rPr>
        <w:drawing>
          <wp:anchor distT="0" distB="0" distL="114300" distR="114300" simplePos="0" relativeHeight="251671552" behindDoc="0" locked="0" layoutInCell="1" allowOverlap="1" wp14:anchorId="0D56F5D6" wp14:editId="33A3A0FF">
            <wp:simplePos x="0" y="0"/>
            <wp:positionH relativeFrom="column">
              <wp:posOffset>4129405</wp:posOffset>
            </wp:positionH>
            <wp:positionV relativeFrom="paragraph">
              <wp:posOffset>-635</wp:posOffset>
            </wp:positionV>
            <wp:extent cx="151130" cy="144780"/>
            <wp:effectExtent l="0" t="0" r="1270" b="7620"/>
            <wp:wrapNone/>
            <wp:docPr id="2054009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009283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3408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of </w:t>
      </w:r>
      <w:r w:rsidRPr="00A32256">
        <w:rPr>
          <w:rFonts w:cstheme="minorHAnsi"/>
          <w:sz w:val="20"/>
          <w:szCs w:val="20"/>
        </w:rPr>
        <w:t xml:space="preserve">each </w:t>
      </w:r>
      <w:r>
        <w:rPr>
          <w:rFonts w:cstheme="minorHAnsi"/>
          <w:sz w:val="20"/>
          <w:szCs w:val="20"/>
        </w:rPr>
        <w:t xml:space="preserve">blue </w:t>
      </w:r>
      <w:r w:rsidRPr="00A32256">
        <w:rPr>
          <w:rFonts w:cstheme="minorHAnsi"/>
          <w:sz w:val="20"/>
          <w:szCs w:val="20"/>
        </w:rPr>
        <w:t xml:space="preserve">shaded </w:t>
      </w:r>
      <w:r>
        <w:rPr>
          <w:rFonts w:cstheme="minorHAnsi"/>
          <w:sz w:val="20"/>
          <w:szCs w:val="20"/>
        </w:rPr>
        <w:t xml:space="preserve">box below and follow the instructions.  Please use high resolution pictures </w:t>
      </w:r>
      <w:r w:rsidR="008F7265">
        <w:rPr>
          <w:rFonts w:cstheme="minorHAnsi"/>
          <w:sz w:val="20"/>
          <w:szCs w:val="20"/>
        </w:rPr>
        <w:t xml:space="preserve">with good </w:t>
      </w:r>
      <w:r w:rsidR="00A739B1">
        <w:rPr>
          <w:rFonts w:cstheme="minorHAnsi"/>
          <w:sz w:val="20"/>
          <w:szCs w:val="20"/>
        </w:rPr>
        <w:t>lighting,</w:t>
      </w:r>
      <w:r w:rsidR="008F726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when </w:t>
      </w:r>
      <w:r w:rsidR="00A739B1">
        <w:rPr>
          <w:rFonts w:cstheme="minorHAnsi"/>
          <w:sz w:val="20"/>
          <w:szCs w:val="20"/>
        </w:rPr>
        <w:t>possible,</w:t>
      </w:r>
      <w:r w:rsidR="008F7265">
        <w:rPr>
          <w:rFonts w:cstheme="minorHAnsi"/>
          <w:sz w:val="20"/>
          <w:szCs w:val="20"/>
        </w:rPr>
        <w:t xml:space="preserve"> to help reflect the value of your item being donated for this auction.</w:t>
      </w:r>
    </w:p>
    <w:p w14:paraId="0CEDBDDB" w14:textId="4C194460" w:rsidR="00A32256" w:rsidRPr="00E00DCA" w:rsidRDefault="00A32256" w:rsidP="00A32256">
      <w:pPr>
        <w:spacing w:after="0" w:line="240" w:lineRule="auto"/>
        <w:rPr>
          <w:rFonts w:cstheme="minorHAnsi"/>
          <w:sz w:val="10"/>
          <w:szCs w:val="10"/>
        </w:rPr>
      </w:pPr>
    </w:p>
    <w:p w14:paraId="1CB74434" w14:textId="3E4C2907" w:rsidR="00255114" w:rsidRPr="00255114" w:rsidRDefault="00255114" w:rsidP="00255114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255114">
        <w:rPr>
          <w:rFonts w:cstheme="minorHAnsi"/>
          <w:b/>
          <w:bCs/>
          <w:sz w:val="20"/>
          <w:szCs w:val="20"/>
        </w:rPr>
        <w:t>Auction Item Photo</w:t>
      </w:r>
      <w:r>
        <w:rPr>
          <w:rFonts w:cstheme="minorHAnsi"/>
          <w:b/>
          <w:bCs/>
          <w:sz w:val="20"/>
          <w:szCs w:val="20"/>
        </w:rPr>
        <w:t xml:space="preserve"> (</w:t>
      </w:r>
      <w:r w:rsidRPr="00255114">
        <w:rPr>
          <w:rFonts w:cstheme="minorHAnsi"/>
          <w:b/>
          <w:bCs/>
          <w:sz w:val="20"/>
          <w:szCs w:val="20"/>
        </w:rPr>
        <w:t>s</w:t>
      </w:r>
      <w:r>
        <w:rPr>
          <w:rFonts w:cstheme="minorHAnsi"/>
          <w:b/>
          <w:bCs/>
          <w:sz w:val="20"/>
          <w:szCs w:val="20"/>
        </w:rPr>
        <w:t>)</w:t>
      </w:r>
      <w:r w:rsidRPr="00255114">
        <w:rPr>
          <w:rFonts w:cstheme="minorHAnsi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67"/>
        <w:gridCol w:w="5467"/>
      </w:tblGrid>
      <w:tr w:rsidR="00255114" w14:paraId="476F8708" w14:textId="77777777" w:rsidTr="00255114">
        <w:trPr>
          <w:trHeight w:val="4319"/>
        </w:trPr>
        <w:bookmarkStart w:id="24" w:name="_Hlk125708698" w:displacedByCustomXml="next"/>
        <w:sdt>
          <w:sdtPr>
            <w:rPr>
              <w:rFonts w:cstheme="minorHAnsi"/>
              <w:sz w:val="20"/>
              <w:szCs w:val="20"/>
            </w:rPr>
            <w:id w:val="-1816795599"/>
            <w:showingPlcHdr/>
            <w:picture/>
          </w:sdtPr>
          <w:sdtContent>
            <w:tc>
              <w:tcPr>
                <w:tcW w:w="5467" w:type="dxa"/>
              </w:tcPr>
              <w:p w14:paraId="3BA5FB24" w14:textId="697F34FF" w:rsidR="00255114" w:rsidRDefault="00255114" w:rsidP="00445109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02914F42" wp14:editId="1C4EE3E6">
                      <wp:extent cx="2725270" cy="2725270"/>
                      <wp:effectExtent l="0" t="0" r="0" b="0"/>
                      <wp:docPr id="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39238" cy="27392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7674789"/>
            <w:showingPlcHdr/>
            <w:picture/>
          </w:sdtPr>
          <w:sdtContent>
            <w:tc>
              <w:tcPr>
                <w:tcW w:w="5467" w:type="dxa"/>
              </w:tcPr>
              <w:p w14:paraId="69A0587C" w14:textId="09546971" w:rsidR="00255114" w:rsidRDefault="00255114" w:rsidP="00445109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0166EDAB" wp14:editId="5B824958">
                      <wp:extent cx="2724785" cy="2724785"/>
                      <wp:effectExtent l="0" t="0" r="0" b="0"/>
                      <wp:docPr id="7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37196" cy="273719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5114" w14:paraId="79A60031" w14:textId="77777777" w:rsidTr="00FA7FE5">
        <w:trPr>
          <w:trHeight w:val="4319"/>
        </w:trPr>
        <w:bookmarkEnd w:id="24" w:displacedByCustomXml="next"/>
        <w:sdt>
          <w:sdtPr>
            <w:rPr>
              <w:rFonts w:cstheme="minorHAnsi"/>
              <w:sz w:val="20"/>
              <w:szCs w:val="20"/>
            </w:rPr>
            <w:id w:val="-990245461"/>
            <w:showingPlcHdr/>
            <w:picture/>
          </w:sdtPr>
          <w:sdtContent>
            <w:tc>
              <w:tcPr>
                <w:tcW w:w="5467" w:type="dxa"/>
              </w:tcPr>
              <w:p w14:paraId="5EC01C00" w14:textId="21E93589" w:rsidR="00255114" w:rsidRDefault="00255114" w:rsidP="00FA7FE5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0C863FBC" wp14:editId="7A3B0990">
                      <wp:extent cx="2725270" cy="2725270"/>
                      <wp:effectExtent l="0" t="0" r="0" b="0"/>
                      <wp:docPr id="8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36210" cy="27362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497416336"/>
            <w:showingPlcHdr/>
            <w:picture/>
          </w:sdtPr>
          <w:sdtContent>
            <w:tc>
              <w:tcPr>
                <w:tcW w:w="5467" w:type="dxa"/>
              </w:tcPr>
              <w:p w14:paraId="0AFF27C9" w14:textId="2B4B080B" w:rsidR="00255114" w:rsidRDefault="00255114" w:rsidP="00FA7FE5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6D2B0983" wp14:editId="48DD2AAA">
                      <wp:extent cx="2724785" cy="2724785"/>
                      <wp:effectExtent l="0" t="0" r="0" b="0"/>
                      <wp:docPr id="9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33119" cy="273311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7127E828" w14:textId="047C827A" w:rsidR="00255114" w:rsidRDefault="00255114" w:rsidP="00445109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1171C51E" w14:textId="4BB255D7" w:rsidR="000C10CB" w:rsidRDefault="00A32256" w:rsidP="00E92D8E">
      <w:pPr>
        <w:spacing w:after="0" w:line="240" w:lineRule="auto"/>
        <w:rPr>
          <w:rStyle w:val="Hyperlink"/>
          <w:bCs/>
          <w:color w:val="auto"/>
          <w:sz w:val="14"/>
          <w:szCs w:val="14"/>
          <w:u w:val="none"/>
        </w:rPr>
      </w:pPr>
      <w:r w:rsidRPr="00E00DCA">
        <w:rPr>
          <w:bCs/>
          <w:sz w:val="20"/>
          <w:szCs w:val="20"/>
        </w:rPr>
        <w:t>Once this document is completed</w:t>
      </w:r>
      <w:r w:rsidR="008F7265" w:rsidRPr="00E00DCA">
        <w:rPr>
          <w:bCs/>
          <w:sz w:val="20"/>
          <w:szCs w:val="20"/>
        </w:rPr>
        <w:t xml:space="preserve"> and the pictures are uploaded</w:t>
      </w:r>
      <w:r w:rsidRPr="00E00DCA">
        <w:rPr>
          <w:bCs/>
          <w:sz w:val="20"/>
          <w:szCs w:val="20"/>
        </w:rPr>
        <w:t xml:space="preserve">, please </w:t>
      </w:r>
      <w:r w:rsidR="008F7265" w:rsidRPr="00E00DCA">
        <w:rPr>
          <w:bCs/>
          <w:sz w:val="20"/>
          <w:szCs w:val="20"/>
        </w:rPr>
        <w:t>email the entire document to</w:t>
      </w:r>
      <w:r w:rsidR="006C5806" w:rsidRPr="00E00DCA">
        <w:rPr>
          <w:bCs/>
          <w:sz w:val="20"/>
          <w:szCs w:val="20"/>
        </w:rPr>
        <w:t xml:space="preserve"> your Roary Club of Scottsdale North contact person. </w:t>
      </w:r>
      <w:r w:rsidR="00A739B1" w:rsidRPr="00E00DCA">
        <w:rPr>
          <w:rStyle w:val="Hyperlink"/>
          <w:bCs/>
          <w:color w:val="auto"/>
          <w:sz w:val="20"/>
          <w:szCs w:val="20"/>
          <w:u w:val="none"/>
        </w:rPr>
        <w:t xml:space="preserve"> </w:t>
      </w:r>
      <w:r w:rsidR="000C10CB" w:rsidRPr="00E00DCA">
        <w:rPr>
          <w:rFonts w:cstheme="minorHAnsi"/>
          <w:sz w:val="20"/>
          <w:szCs w:val="20"/>
        </w:rPr>
        <w:t xml:space="preserve">Please use a separate sheet for each item </w:t>
      </w:r>
      <w:r w:rsidR="003B3C30">
        <w:rPr>
          <w:rFonts w:cstheme="minorHAnsi"/>
          <w:sz w:val="20"/>
          <w:szCs w:val="20"/>
        </w:rPr>
        <w:t>donated</w:t>
      </w:r>
      <w:r w:rsidR="000C10CB" w:rsidRPr="00E00DCA">
        <w:rPr>
          <w:rFonts w:cstheme="minorHAnsi"/>
          <w:sz w:val="20"/>
          <w:szCs w:val="20"/>
        </w:rPr>
        <w:t>.</w:t>
      </w:r>
      <w:r w:rsidR="000C10CB" w:rsidRPr="00E00DCA">
        <w:rPr>
          <w:rFonts w:cstheme="minorHAnsi"/>
          <w:sz w:val="18"/>
          <w:szCs w:val="18"/>
        </w:rPr>
        <w:t xml:space="preserve"> </w:t>
      </w:r>
    </w:p>
    <w:p w14:paraId="7925FC7B" w14:textId="77777777" w:rsidR="003B3C30" w:rsidRPr="00E00DCA" w:rsidRDefault="003B3C30" w:rsidP="00E92D8E">
      <w:pPr>
        <w:spacing w:after="0" w:line="240" w:lineRule="auto"/>
        <w:rPr>
          <w:rStyle w:val="Hyperlink"/>
          <w:bCs/>
          <w:color w:val="auto"/>
          <w:sz w:val="14"/>
          <w:szCs w:val="14"/>
          <w:u w:val="none"/>
        </w:rPr>
      </w:pPr>
    </w:p>
    <w:p w14:paraId="5FAA6831" w14:textId="02E383E1" w:rsidR="00E00DCA" w:rsidRDefault="008F7265" w:rsidP="008F7265">
      <w:pPr>
        <w:spacing w:after="0" w:line="240" w:lineRule="auto"/>
      </w:pPr>
      <w:r w:rsidRPr="00E00DCA">
        <w:rPr>
          <w:rFonts w:cstheme="minorHAnsi"/>
          <w:sz w:val="20"/>
          <w:szCs w:val="20"/>
        </w:rPr>
        <w:t>Thank You for your generosity and support!</w:t>
      </w:r>
      <w:r w:rsidR="00263699" w:rsidRPr="00E00DCA">
        <w:t xml:space="preserve"> </w:t>
      </w:r>
    </w:p>
    <w:p w14:paraId="2E64203A" w14:textId="77777777" w:rsidR="002178AE" w:rsidRPr="002178AE" w:rsidRDefault="002178AE" w:rsidP="008F7265">
      <w:pPr>
        <w:spacing w:after="0" w:line="240" w:lineRule="auto"/>
        <w:rPr>
          <w:sz w:val="16"/>
          <w:szCs w:val="16"/>
        </w:rPr>
      </w:pPr>
    </w:p>
    <w:p w14:paraId="0E78E12D" w14:textId="77777777" w:rsidR="002178AE" w:rsidRDefault="002178AE" w:rsidP="002178AE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445109">
        <w:rPr>
          <w:rFonts w:cstheme="minorHAnsi"/>
          <w:sz w:val="20"/>
          <w:szCs w:val="20"/>
        </w:rPr>
        <w:t>Scottsdale North Rotary Foundation is a 501(c)(3) tax deductible organization - Tax ID # 81-2892219</w:t>
      </w:r>
      <w:r>
        <w:rPr>
          <w:rFonts w:cstheme="minorHAnsi"/>
          <w:sz w:val="20"/>
          <w:szCs w:val="20"/>
        </w:rPr>
        <w:t>.</w:t>
      </w:r>
    </w:p>
    <w:p w14:paraId="4E63442D" w14:textId="77777777" w:rsidR="002178AE" w:rsidRPr="00B56465" w:rsidRDefault="002178AE" w:rsidP="002178AE">
      <w:pPr>
        <w:spacing w:after="0" w:line="240" w:lineRule="auto"/>
        <w:jc w:val="center"/>
        <w:rPr>
          <w:rFonts w:cstheme="minorHAnsi"/>
          <w:i/>
          <w:iCs/>
          <w:sz w:val="16"/>
          <w:szCs w:val="16"/>
        </w:rPr>
      </w:pPr>
      <w:r w:rsidRPr="00B56465">
        <w:rPr>
          <w:rFonts w:cstheme="minorHAnsi"/>
          <w:i/>
          <w:iCs/>
          <w:sz w:val="20"/>
          <w:szCs w:val="20"/>
        </w:rPr>
        <w:t>Mailing address: 8711 E. Pinnacle Peak Road, PMB 138, Scottsdale, AZ 85255</w:t>
      </w:r>
    </w:p>
    <w:p w14:paraId="57F93526" w14:textId="57BCB280" w:rsidR="002178AE" w:rsidRPr="00E00DCA" w:rsidRDefault="002178AE" w:rsidP="002178AE">
      <w:pPr>
        <w:pStyle w:val="Footer"/>
        <w:jc w:val="center"/>
      </w:pPr>
      <w:hyperlink r:id="rId12" w:history="1">
        <w:r w:rsidRPr="00007643">
          <w:rPr>
            <w:rStyle w:val="Hyperlink"/>
            <w:i/>
            <w:iCs/>
            <w:sz w:val="20"/>
            <w:szCs w:val="20"/>
          </w:rPr>
          <w:t>https://www.rotaryscottsdalenorth.org</w:t>
        </w:r>
      </w:hyperlink>
      <w:r>
        <w:rPr>
          <w:i/>
          <w:iCs/>
          <w:sz w:val="20"/>
          <w:szCs w:val="20"/>
        </w:rPr>
        <w:t xml:space="preserve"> </w:t>
      </w:r>
    </w:p>
    <w:sectPr w:rsidR="002178AE" w:rsidRPr="00E00DCA" w:rsidSect="00EF1153">
      <w:headerReference w:type="default" r:id="rId13"/>
      <w:footerReference w:type="default" r:id="rId14"/>
      <w:pgSz w:w="12240" w:h="15840"/>
      <w:pgMar w:top="2160" w:right="576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C428" w14:textId="77777777" w:rsidR="00EF1153" w:rsidRDefault="00EF1153" w:rsidP="00772A89">
      <w:pPr>
        <w:spacing w:after="0" w:line="240" w:lineRule="auto"/>
      </w:pPr>
      <w:r>
        <w:separator/>
      </w:r>
    </w:p>
  </w:endnote>
  <w:endnote w:type="continuationSeparator" w:id="0">
    <w:p w14:paraId="6D79A86D" w14:textId="77777777" w:rsidR="00EF1153" w:rsidRDefault="00EF1153" w:rsidP="00772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4270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3A5F74" w14:textId="77777777" w:rsidR="00F21F0B" w:rsidRDefault="00F21F0B" w:rsidP="00F21F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30696756" w14:textId="77777777" w:rsidR="00F21F0B" w:rsidRDefault="00F21F0B" w:rsidP="000E38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7641E" w14:textId="77777777" w:rsidR="00EF1153" w:rsidRDefault="00EF1153" w:rsidP="00772A89">
      <w:pPr>
        <w:spacing w:after="0" w:line="240" w:lineRule="auto"/>
      </w:pPr>
      <w:r>
        <w:separator/>
      </w:r>
    </w:p>
  </w:footnote>
  <w:footnote w:type="continuationSeparator" w:id="0">
    <w:p w14:paraId="2E0C612A" w14:textId="77777777" w:rsidR="00EF1153" w:rsidRDefault="00EF1153" w:rsidP="00772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8BE36" w14:textId="760EE6A5" w:rsidR="00F9712A" w:rsidRPr="00EB531D" w:rsidRDefault="00E56D8F" w:rsidP="00F9712A">
    <w:pPr>
      <w:pStyle w:val="Header"/>
      <w:rPr>
        <w:color w:val="17458F"/>
      </w:rPr>
    </w:pPr>
    <w:r w:rsidRPr="00186FCB">
      <w:rPr>
        <w:noProof/>
        <w:color w:val="17458F"/>
      </w:rPr>
      <mc:AlternateContent>
        <mc:Choice Requires="wps">
          <w:drawing>
            <wp:anchor distT="45720" distB="45720" distL="114300" distR="114300" simplePos="0" relativeHeight="251666944" behindDoc="0" locked="0" layoutInCell="1" allowOverlap="1" wp14:anchorId="344378B5" wp14:editId="610DC09F">
              <wp:simplePos x="0" y="0"/>
              <wp:positionH relativeFrom="column">
                <wp:posOffset>2159000</wp:posOffset>
              </wp:positionH>
              <wp:positionV relativeFrom="paragraph">
                <wp:posOffset>409186</wp:posOffset>
              </wp:positionV>
              <wp:extent cx="2360930" cy="140462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CB2DA" w14:textId="3B906A1E" w:rsidR="00186FCB" w:rsidRPr="003B3C30" w:rsidRDefault="00186FCB" w:rsidP="00186FCB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</w:pPr>
                          <w:r w:rsidRPr="003B3C30"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  <w:t>202</w:t>
                          </w:r>
                          <w:r w:rsidR="006C5806" w:rsidRPr="003B3C30"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  <w:t>4</w:t>
                          </w:r>
                          <w:r w:rsidRPr="003B3C30"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  <w:t xml:space="preserve"> Auction Donor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4378B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70pt;margin-top:32.2pt;width:185.9pt;height:110.6pt;z-index:2516669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p3MiXN8AAAAKAQAADwAAAAAAAAAA&#10;AAAAAABVBAAAZHJzL2Rvd25yZXYueG1sUEsFBgAAAAAEAAQA8wAAAGEFAAAAAA==&#10;" filled="f" stroked="f">
              <v:textbox style="mso-fit-shape-to-text:t">
                <w:txbxContent>
                  <w:p w14:paraId="739CB2DA" w14:textId="3B906A1E" w:rsidR="00186FCB" w:rsidRPr="003B3C30" w:rsidRDefault="00186FCB" w:rsidP="00186FCB">
                    <w:pPr>
                      <w:spacing w:after="0"/>
                      <w:jc w:val="center"/>
                      <w:rPr>
                        <w:rFonts w:cstheme="minorHAnsi"/>
                        <w:b/>
                        <w:sz w:val="28"/>
                        <w:szCs w:val="28"/>
                      </w:rPr>
                    </w:pPr>
                    <w:r w:rsidRPr="003B3C30">
                      <w:rPr>
                        <w:rFonts w:cstheme="minorHAnsi"/>
                        <w:b/>
                        <w:sz w:val="28"/>
                        <w:szCs w:val="28"/>
                      </w:rPr>
                      <w:t>202</w:t>
                    </w:r>
                    <w:r w:rsidR="006C5806" w:rsidRPr="003B3C30">
                      <w:rPr>
                        <w:rFonts w:cstheme="minorHAnsi"/>
                        <w:b/>
                        <w:sz w:val="28"/>
                        <w:szCs w:val="28"/>
                      </w:rPr>
                      <w:t>4</w:t>
                    </w:r>
                    <w:r w:rsidRPr="003B3C30">
                      <w:rPr>
                        <w:rFonts w:cstheme="minorHAnsi"/>
                        <w:b/>
                        <w:sz w:val="28"/>
                        <w:szCs w:val="28"/>
                      </w:rPr>
                      <w:t xml:space="preserve"> Auction Donor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992" behindDoc="0" locked="0" layoutInCell="1" allowOverlap="1" wp14:anchorId="7E888CE1" wp14:editId="36D7A074">
          <wp:simplePos x="0" y="0"/>
          <wp:positionH relativeFrom="column">
            <wp:posOffset>4353949</wp:posOffset>
          </wp:positionH>
          <wp:positionV relativeFrom="paragraph">
            <wp:posOffset>-294640</wp:posOffset>
          </wp:positionV>
          <wp:extent cx="2637790" cy="708025"/>
          <wp:effectExtent l="0" t="0" r="0" b="0"/>
          <wp:wrapNone/>
          <wp:docPr id="127903817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7790" cy="708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25C9">
      <w:rPr>
        <w:noProof/>
      </w:rPr>
      <w:drawing>
        <wp:anchor distT="0" distB="0" distL="114300" distR="114300" simplePos="0" relativeHeight="251672064" behindDoc="0" locked="0" layoutInCell="1" allowOverlap="1" wp14:anchorId="3F183F05" wp14:editId="1D735C6F">
          <wp:simplePos x="0" y="0"/>
          <wp:positionH relativeFrom="column">
            <wp:posOffset>6985</wp:posOffset>
          </wp:positionH>
          <wp:positionV relativeFrom="paragraph">
            <wp:posOffset>-187407</wp:posOffset>
          </wp:positionV>
          <wp:extent cx="1603375" cy="1045845"/>
          <wp:effectExtent l="0" t="0" r="0" b="1905"/>
          <wp:wrapNone/>
          <wp:docPr id="37268472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183"/>
                  <a:stretch/>
                </pic:blipFill>
                <pic:spPr bwMode="auto">
                  <a:xfrm>
                    <a:off x="0" y="0"/>
                    <a:ext cx="1603375" cy="10458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0CA"/>
    <w:multiLevelType w:val="hybridMultilevel"/>
    <w:tmpl w:val="6BC27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534A"/>
    <w:multiLevelType w:val="hybridMultilevel"/>
    <w:tmpl w:val="0824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A4A67"/>
    <w:multiLevelType w:val="hybridMultilevel"/>
    <w:tmpl w:val="A668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777"/>
    <w:multiLevelType w:val="hybridMultilevel"/>
    <w:tmpl w:val="C52CD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3401A"/>
    <w:multiLevelType w:val="hybridMultilevel"/>
    <w:tmpl w:val="B01CAD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9C1D35"/>
    <w:multiLevelType w:val="hybridMultilevel"/>
    <w:tmpl w:val="1C2E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1728C"/>
    <w:multiLevelType w:val="hybridMultilevel"/>
    <w:tmpl w:val="901AB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57BB1"/>
    <w:multiLevelType w:val="hybridMultilevel"/>
    <w:tmpl w:val="160C1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535B8"/>
    <w:multiLevelType w:val="hybridMultilevel"/>
    <w:tmpl w:val="2DD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10C1F"/>
    <w:multiLevelType w:val="hybridMultilevel"/>
    <w:tmpl w:val="7206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212415">
    <w:abstractNumId w:val="2"/>
  </w:num>
  <w:num w:numId="2" w16cid:durableId="1054743593">
    <w:abstractNumId w:val="9"/>
  </w:num>
  <w:num w:numId="3" w16cid:durableId="1982953522">
    <w:abstractNumId w:val="7"/>
  </w:num>
  <w:num w:numId="4" w16cid:durableId="931478105">
    <w:abstractNumId w:val="6"/>
  </w:num>
  <w:num w:numId="5" w16cid:durableId="1010792865">
    <w:abstractNumId w:val="5"/>
  </w:num>
  <w:num w:numId="6" w16cid:durableId="300816714">
    <w:abstractNumId w:val="8"/>
  </w:num>
  <w:num w:numId="7" w16cid:durableId="1714305897">
    <w:abstractNumId w:val="3"/>
  </w:num>
  <w:num w:numId="8" w16cid:durableId="1321886055">
    <w:abstractNumId w:val="1"/>
  </w:num>
  <w:num w:numId="9" w16cid:durableId="78062471">
    <w:abstractNumId w:val="4"/>
  </w:num>
  <w:num w:numId="10" w16cid:durableId="1963881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HUt2izKFlRQEk9iXR4a3qs5LzmAPR0K3jzSw7QE8Vw2qBLvY8iJGiQS0kMJ/MdEAdeyzG0yG8DLtE4k2NFhhg==" w:salt="7XA3irFsV/ResUXYj/H3V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tDCwMDY3MDIzsDRQ0lEKTi0uzszPAykwNqoFAOiV2EktAAAA"/>
  </w:docVars>
  <w:rsids>
    <w:rsidRoot w:val="00C469AE"/>
    <w:rsid w:val="00037B81"/>
    <w:rsid w:val="00065701"/>
    <w:rsid w:val="000A2F68"/>
    <w:rsid w:val="000B768C"/>
    <w:rsid w:val="000B7D2B"/>
    <w:rsid w:val="000C10CB"/>
    <w:rsid w:val="000E1288"/>
    <w:rsid w:val="000E389D"/>
    <w:rsid w:val="000E5D13"/>
    <w:rsid w:val="000E6C89"/>
    <w:rsid w:val="00132FCB"/>
    <w:rsid w:val="00137EF3"/>
    <w:rsid w:val="00167958"/>
    <w:rsid w:val="00174899"/>
    <w:rsid w:val="00175BA4"/>
    <w:rsid w:val="00177BBD"/>
    <w:rsid w:val="00186FCB"/>
    <w:rsid w:val="00187280"/>
    <w:rsid w:val="001B7F8E"/>
    <w:rsid w:val="001D7B04"/>
    <w:rsid w:val="001F25C9"/>
    <w:rsid w:val="002178AE"/>
    <w:rsid w:val="00240D42"/>
    <w:rsid w:val="00255114"/>
    <w:rsid w:val="0026182E"/>
    <w:rsid w:val="00263699"/>
    <w:rsid w:val="00285757"/>
    <w:rsid w:val="0029599A"/>
    <w:rsid w:val="002A42B0"/>
    <w:rsid w:val="002A5DF8"/>
    <w:rsid w:val="002D0932"/>
    <w:rsid w:val="002E2AD0"/>
    <w:rsid w:val="002E46BC"/>
    <w:rsid w:val="00303738"/>
    <w:rsid w:val="00305552"/>
    <w:rsid w:val="00367380"/>
    <w:rsid w:val="003B3C30"/>
    <w:rsid w:val="00402425"/>
    <w:rsid w:val="00402A3B"/>
    <w:rsid w:val="00407194"/>
    <w:rsid w:val="00427949"/>
    <w:rsid w:val="00431E92"/>
    <w:rsid w:val="00440E64"/>
    <w:rsid w:val="00445109"/>
    <w:rsid w:val="004873B7"/>
    <w:rsid w:val="00487CA0"/>
    <w:rsid w:val="00490366"/>
    <w:rsid w:val="004C348F"/>
    <w:rsid w:val="005129D3"/>
    <w:rsid w:val="00526083"/>
    <w:rsid w:val="00530B5A"/>
    <w:rsid w:val="00535E6B"/>
    <w:rsid w:val="00550382"/>
    <w:rsid w:val="00566D7B"/>
    <w:rsid w:val="0056757A"/>
    <w:rsid w:val="0058106A"/>
    <w:rsid w:val="0058138F"/>
    <w:rsid w:val="0059477B"/>
    <w:rsid w:val="0059750D"/>
    <w:rsid w:val="005A5BEB"/>
    <w:rsid w:val="005A6B15"/>
    <w:rsid w:val="005B1774"/>
    <w:rsid w:val="005C2260"/>
    <w:rsid w:val="005D7EC1"/>
    <w:rsid w:val="005E619B"/>
    <w:rsid w:val="00604033"/>
    <w:rsid w:val="0062127A"/>
    <w:rsid w:val="00662C12"/>
    <w:rsid w:val="00685CFB"/>
    <w:rsid w:val="006927F2"/>
    <w:rsid w:val="00697DE9"/>
    <w:rsid w:val="006A4F2D"/>
    <w:rsid w:val="006B3CF7"/>
    <w:rsid w:val="006C4961"/>
    <w:rsid w:val="006C5806"/>
    <w:rsid w:val="006F7007"/>
    <w:rsid w:val="0071628D"/>
    <w:rsid w:val="00716E38"/>
    <w:rsid w:val="0074309B"/>
    <w:rsid w:val="00747DC1"/>
    <w:rsid w:val="0075208B"/>
    <w:rsid w:val="0075495F"/>
    <w:rsid w:val="0077083C"/>
    <w:rsid w:val="00772A89"/>
    <w:rsid w:val="00783716"/>
    <w:rsid w:val="00793182"/>
    <w:rsid w:val="00793408"/>
    <w:rsid w:val="00794743"/>
    <w:rsid w:val="007A529A"/>
    <w:rsid w:val="007B4528"/>
    <w:rsid w:val="007C4C53"/>
    <w:rsid w:val="007C6127"/>
    <w:rsid w:val="007F5223"/>
    <w:rsid w:val="007F6DCF"/>
    <w:rsid w:val="008155BD"/>
    <w:rsid w:val="00817859"/>
    <w:rsid w:val="00823C61"/>
    <w:rsid w:val="00824F4A"/>
    <w:rsid w:val="0084257B"/>
    <w:rsid w:val="00857D70"/>
    <w:rsid w:val="00867CA5"/>
    <w:rsid w:val="00896FA8"/>
    <w:rsid w:val="008A2DAC"/>
    <w:rsid w:val="008E2800"/>
    <w:rsid w:val="008F7265"/>
    <w:rsid w:val="0090703B"/>
    <w:rsid w:val="00916B8F"/>
    <w:rsid w:val="00951C19"/>
    <w:rsid w:val="0095371B"/>
    <w:rsid w:val="009711F9"/>
    <w:rsid w:val="0099162C"/>
    <w:rsid w:val="00992D0C"/>
    <w:rsid w:val="009A225E"/>
    <w:rsid w:val="009B59E0"/>
    <w:rsid w:val="009C447F"/>
    <w:rsid w:val="009D464B"/>
    <w:rsid w:val="009E5DDD"/>
    <w:rsid w:val="00A06B32"/>
    <w:rsid w:val="00A148B5"/>
    <w:rsid w:val="00A32256"/>
    <w:rsid w:val="00A41487"/>
    <w:rsid w:val="00A45746"/>
    <w:rsid w:val="00A5229F"/>
    <w:rsid w:val="00A739B1"/>
    <w:rsid w:val="00A90E5A"/>
    <w:rsid w:val="00A956E1"/>
    <w:rsid w:val="00AA1B65"/>
    <w:rsid w:val="00AC643E"/>
    <w:rsid w:val="00AC6D1F"/>
    <w:rsid w:val="00B14A52"/>
    <w:rsid w:val="00B17183"/>
    <w:rsid w:val="00B26F83"/>
    <w:rsid w:val="00B30816"/>
    <w:rsid w:val="00B36B25"/>
    <w:rsid w:val="00B36D61"/>
    <w:rsid w:val="00B558E7"/>
    <w:rsid w:val="00B73077"/>
    <w:rsid w:val="00B7376A"/>
    <w:rsid w:val="00B7528F"/>
    <w:rsid w:val="00B76AFC"/>
    <w:rsid w:val="00B9099D"/>
    <w:rsid w:val="00B95A52"/>
    <w:rsid w:val="00C00EE8"/>
    <w:rsid w:val="00C469AE"/>
    <w:rsid w:val="00C537EA"/>
    <w:rsid w:val="00C569BD"/>
    <w:rsid w:val="00C67B37"/>
    <w:rsid w:val="00C8738A"/>
    <w:rsid w:val="00CC0C74"/>
    <w:rsid w:val="00CC726E"/>
    <w:rsid w:val="00CD5FA1"/>
    <w:rsid w:val="00CF584B"/>
    <w:rsid w:val="00D04C53"/>
    <w:rsid w:val="00D11236"/>
    <w:rsid w:val="00D140B4"/>
    <w:rsid w:val="00D16280"/>
    <w:rsid w:val="00D45E81"/>
    <w:rsid w:val="00D46206"/>
    <w:rsid w:val="00D6515C"/>
    <w:rsid w:val="00D66202"/>
    <w:rsid w:val="00DA54DB"/>
    <w:rsid w:val="00DA59B3"/>
    <w:rsid w:val="00DB62B9"/>
    <w:rsid w:val="00DC6C69"/>
    <w:rsid w:val="00E00DCA"/>
    <w:rsid w:val="00E1778D"/>
    <w:rsid w:val="00E56D8F"/>
    <w:rsid w:val="00E84789"/>
    <w:rsid w:val="00E87CAB"/>
    <w:rsid w:val="00E92D8E"/>
    <w:rsid w:val="00EA2DFD"/>
    <w:rsid w:val="00EA378E"/>
    <w:rsid w:val="00EA42F6"/>
    <w:rsid w:val="00EB531D"/>
    <w:rsid w:val="00EE0790"/>
    <w:rsid w:val="00EF1153"/>
    <w:rsid w:val="00F13A84"/>
    <w:rsid w:val="00F20E63"/>
    <w:rsid w:val="00F21F0B"/>
    <w:rsid w:val="00F40E00"/>
    <w:rsid w:val="00F77153"/>
    <w:rsid w:val="00F865F5"/>
    <w:rsid w:val="00F9368A"/>
    <w:rsid w:val="00F9712A"/>
    <w:rsid w:val="00FA1A38"/>
    <w:rsid w:val="00FB1ACC"/>
    <w:rsid w:val="00FB4F40"/>
    <w:rsid w:val="00FE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063ED"/>
  <w15:docId w15:val="{A3B4FA24-8FC1-4FFE-A41C-A51144428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789"/>
  </w:style>
  <w:style w:type="paragraph" w:styleId="Heading1">
    <w:name w:val="heading 1"/>
    <w:basedOn w:val="Normal"/>
    <w:next w:val="Normal"/>
    <w:link w:val="Heading1Char"/>
    <w:uiPriority w:val="9"/>
    <w:qFormat/>
    <w:rsid w:val="00E8478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478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478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47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7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7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7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7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7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A89"/>
  </w:style>
  <w:style w:type="paragraph" w:styleId="Footer">
    <w:name w:val="footer"/>
    <w:basedOn w:val="Normal"/>
    <w:link w:val="FooterChar"/>
    <w:uiPriority w:val="99"/>
    <w:unhideWhenUsed/>
    <w:rsid w:val="00772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A89"/>
  </w:style>
  <w:style w:type="paragraph" w:styleId="ListParagraph">
    <w:name w:val="List Paragraph"/>
    <w:basedOn w:val="Normal"/>
    <w:uiPriority w:val="34"/>
    <w:qFormat/>
    <w:rsid w:val="007931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4789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78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78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78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78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78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478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8478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8478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478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478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84789"/>
    <w:rPr>
      <w:b/>
      <w:bCs/>
    </w:rPr>
  </w:style>
  <w:style w:type="character" w:styleId="Emphasis">
    <w:name w:val="Emphasis"/>
    <w:basedOn w:val="DefaultParagraphFont"/>
    <w:uiPriority w:val="20"/>
    <w:qFormat/>
    <w:rsid w:val="00E84789"/>
    <w:rPr>
      <w:i/>
      <w:iCs/>
    </w:rPr>
  </w:style>
  <w:style w:type="paragraph" w:styleId="NoSpacing">
    <w:name w:val="No Spacing"/>
    <w:uiPriority w:val="1"/>
    <w:qFormat/>
    <w:rsid w:val="00E847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8478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8478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478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478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847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847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8478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8478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8478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4789"/>
    <w:pPr>
      <w:outlineLvl w:val="9"/>
    </w:pPr>
  </w:style>
  <w:style w:type="paragraph" w:styleId="Revision">
    <w:name w:val="Revision"/>
    <w:hidden/>
    <w:uiPriority w:val="99"/>
    <w:semiHidden/>
    <w:rsid w:val="005975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67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B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87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otaryscottsdalenorth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rotaryscottsdalenorth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Webb</dc:creator>
  <cp:lastModifiedBy>Michael Webb</cp:lastModifiedBy>
  <cp:revision>12</cp:revision>
  <cp:lastPrinted>2024-01-11T15:08:00Z</cp:lastPrinted>
  <dcterms:created xsi:type="dcterms:W3CDTF">2023-12-06T18:27:00Z</dcterms:created>
  <dcterms:modified xsi:type="dcterms:W3CDTF">2024-01-23T16:08:00Z</dcterms:modified>
</cp:coreProperties>
</file>